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0DF98" w14:textId="77777777" w:rsidR="00750F2F" w:rsidRDefault="00750F2F"/>
    <w:p w14:paraId="01FE7E86" w14:textId="77777777" w:rsidR="00750F2F" w:rsidRPr="00E95B41" w:rsidRDefault="00265CF7" w:rsidP="00265CF7">
      <w:pPr>
        <w:jc w:val="center"/>
        <w:rPr>
          <w:rFonts w:ascii="Arial" w:hAnsi="Arial" w:cs="Arial"/>
          <w:b/>
          <w:sz w:val="32"/>
          <w:szCs w:val="22"/>
        </w:rPr>
      </w:pPr>
      <w:r w:rsidRPr="00E95B41">
        <w:rPr>
          <w:rFonts w:ascii="Arial" w:hAnsi="Arial" w:cs="Arial"/>
          <w:b/>
          <w:sz w:val="32"/>
          <w:szCs w:val="22"/>
        </w:rPr>
        <w:t>Anmeldung</w:t>
      </w:r>
    </w:p>
    <w:p w14:paraId="1B4885EA" w14:textId="77777777" w:rsidR="0030600B" w:rsidRPr="00837C8D" w:rsidRDefault="0030600B" w:rsidP="00265CF7">
      <w:pPr>
        <w:jc w:val="center"/>
        <w:rPr>
          <w:rFonts w:ascii="Arial" w:hAnsi="Arial" w:cs="Arial"/>
          <w:b/>
        </w:rPr>
      </w:pPr>
    </w:p>
    <w:p w14:paraId="4846346E" w14:textId="77777777" w:rsidR="00265CF7" w:rsidRPr="005C272B" w:rsidRDefault="0030600B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Anrede:</w:t>
      </w:r>
      <w:r w:rsidR="00E95B41" w:rsidRPr="005C272B">
        <w:rPr>
          <w:rFonts w:ascii="Arial" w:hAnsi="Arial" w:cs="Arial"/>
          <w:sz w:val="22"/>
          <w:szCs w:val="22"/>
        </w:rPr>
        <w:tab/>
      </w:r>
      <w:r w:rsidR="00E95B41"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alias w:val="Anrede"/>
          <w:tag w:val="Anrede"/>
          <w:id w:val="-1177730768"/>
          <w:placeholder>
            <w:docPart w:val="1F21A8C44E9E4BD09A725A039D57642F"/>
          </w:placeholder>
          <w:showingPlcHdr/>
          <w:dropDownList>
            <w:listItem w:value="Wählen Sie ein Element aus."/>
            <w:listItem w:displayText="Herr" w:value="Herr"/>
            <w:listItem w:displayText="Frau" w:value="Frau"/>
          </w:dropDownList>
        </w:sdtPr>
        <w:sdtEndPr/>
        <w:sdtContent>
          <w:r w:rsidR="00E95B41"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Wählen Sie ein Element aus.</w:t>
          </w:r>
        </w:sdtContent>
      </w:sdt>
    </w:p>
    <w:p w14:paraId="4856494F" w14:textId="77777777" w:rsidR="0030600B" w:rsidRPr="005C272B" w:rsidRDefault="00E95B41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Vorname:</w:t>
      </w:r>
      <w:r w:rsidRPr="005C272B">
        <w:rPr>
          <w:rFonts w:ascii="Arial" w:hAnsi="Arial" w:cs="Arial"/>
          <w:sz w:val="22"/>
          <w:szCs w:val="22"/>
        </w:rPr>
        <w:tab/>
      </w:r>
      <w:r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619991492"/>
          <w:placeholder>
            <w:docPart w:val="66940560006A4C819D5D8C7F86B0C089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Klicken Sie hier, um Text einzugeben.</w:t>
          </w:r>
        </w:sdtContent>
      </w:sdt>
    </w:p>
    <w:p w14:paraId="31474460" w14:textId="77777777" w:rsidR="0030600B" w:rsidRPr="005C272B" w:rsidRDefault="00E95B41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Nachname:</w:t>
      </w:r>
      <w:r w:rsidRPr="005C272B">
        <w:rPr>
          <w:rFonts w:ascii="Arial" w:hAnsi="Arial" w:cs="Arial"/>
          <w:sz w:val="22"/>
          <w:szCs w:val="22"/>
        </w:rPr>
        <w:tab/>
      </w:r>
      <w:r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2047901813"/>
          <w:placeholder>
            <w:docPart w:val="DefaultPlaceholder_1082065158"/>
          </w:placeholder>
        </w:sdtPr>
        <w:sdtEndPr/>
        <w:sdtContent>
          <w:sdt>
            <w:sdtPr>
              <w:rPr>
                <w:rFonts w:ascii="Arial" w:hAnsi="Arial" w:cs="Arial"/>
                <w:sz w:val="22"/>
                <w:szCs w:val="22"/>
              </w:rPr>
              <w:id w:val="-1725440716"/>
              <w:placeholder>
                <w:docPart w:val="DefaultPlaceholder_1082065158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2"/>
                    <w:szCs w:val="22"/>
                  </w:rPr>
                  <w:id w:val="-1000582411"/>
                  <w:placeholder>
                    <w:docPart w:val="E95A89C0500D4A8BB696F893DDE0AE75"/>
                  </w:placeholder>
                  <w:showingPlcHdr/>
                  <w:text/>
                </w:sdtPr>
                <w:sdtEndPr/>
                <w:sdtContent>
                  <w:r w:rsidRPr="005C272B">
                    <w:rPr>
                      <w:rStyle w:val="Platzhaltertext"/>
                      <w:rFonts w:ascii="Arial" w:hAnsi="Arial" w:cs="Arial"/>
                      <w:color w:val="E36C0A" w:themeColor="accent6" w:themeShade="BF"/>
                      <w:sz w:val="22"/>
                      <w:szCs w:val="22"/>
                    </w:rPr>
                    <w:t>Klicken Sie hier, um Text einzugeben.</w:t>
                  </w:r>
                </w:sdtContent>
              </w:sdt>
            </w:sdtContent>
          </w:sdt>
        </w:sdtContent>
      </w:sdt>
    </w:p>
    <w:p w14:paraId="1616E733" w14:textId="77777777" w:rsidR="0030600B" w:rsidRPr="005C272B" w:rsidRDefault="00E95B41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Strasse:</w:t>
      </w:r>
      <w:r w:rsidRPr="005C272B">
        <w:rPr>
          <w:rFonts w:ascii="Arial" w:hAnsi="Arial" w:cs="Arial"/>
          <w:sz w:val="22"/>
          <w:szCs w:val="22"/>
        </w:rPr>
        <w:tab/>
      </w:r>
      <w:r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2108413125"/>
          <w:placeholder>
            <w:docPart w:val="7F9973DBE61D4C038DB8E44196F76FAD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Klicken Sie hier, um Text einzugeben.</w:t>
          </w:r>
        </w:sdtContent>
      </w:sdt>
    </w:p>
    <w:p w14:paraId="07B05E95" w14:textId="77777777" w:rsidR="0030600B" w:rsidRPr="005C272B" w:rsidRDefault="00E95B41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Wohnort:</w:t>
      </w:r>
      <w:r w:rsidRPr="005C272B">
        <w:rPr>
          <w:rFonts w:ascii="Arial" w:hAnsi="Arial" w:cs="Arial"/>
          <w:sz w:val="22"/>
          <w:szCs w:val="22"/>
        </w:rPr>
        <w:tab/>
      </w:r>
      <w:r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598760320"/>
          <w:placeholder>
            <w:docPart w:val="05D5E06A84644250BD3AF9329F0CD37B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Klicken Sie hier, um Text einzugeben.</w:t>
          </w:r>
        </w:sdtContent>
      </w:sdt>
    </w:p>
    <w:p w14:paraId="14291F72" w14:textId="77777777" w:rsidR="000029BF" w:rsidRPr="005C272B" w:rsidRDefault="00E95B41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PLZ:</w:t>
      </w:r>
      <w:r w:rsidRPr="005C272B">
        <w:rPr>
          <w:rFonts w:ascii="Arial" w:hAnsi="Arial" w:cs="Arial"/>
          <w:sz w:val="22"/>
          <w:szCs w:val="22"/>
        </w:rPr>
        <w:tab/>
      </w:r>
      <w:r w:rsidRPr="005C272B">
        <w:rPr>
          <w:rFonts w:ascii="Arial" w:hAnsi="Arial" w:cs="Arial"/>
          <w:sz w:val="22"/>
          <w:szCs w:val="22"/>
        </w:rPr>
        <w:tab/>
      </w:r>
      <w:r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1943981169"/>
          <w:placeholder>
            <w:docPart w:val="CB3F43E105FC494BB759494A0830A117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Klicken Sie hier, um Text einzugeben.</w:t>
          </w:r>
        </w:sdtContent>
      </w:sdt>
    </w:p>
    <w:p w14:paraId="08A81D6D" w14:textId="77777777" w:rsidR="000029BF" w:rsidRPr="005C272B" w:rsidRDefault="000029BF" w:rsidP="000029BF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Telefon Privat:</w:t>
      </w:r>
      <w:r w:rsidRPr="005C272B">
        <w:rPr>
          <w:rFonts w:ascii="Arial" w:hAnsi="Arial" w:cs="Arial"/>
          <w:sz w:val="22"/>
          <w:szCs w:val="22"/>
        </w:rPr>
        <w:tab/>
      </w:r>
      <w:r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1597909671"/>
          <w:placeholder>
            <w:docPart w:val="B4B5AC41730D475BA8DB4E4139BFB79E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Klicken Sie hier, um Text einzugeben.</w:t>
          </w:r>
        </w:sdtContent>
      </w:sdt>
    </w:p>
    <w:p w14:paraId="347D9D3D" w14:textId="77777777" w:rsidR="00E95B41" w:rsidRPr="005C272B" w:rsidRDefault="00746B9C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Mobile</w:t>
      </w:r>
      <w:r w:rsidR="00E95B41" w:rsidRPr="005C272B">
        <w:rPr>
          <w:rFonts w:ascii="Arial" w:hAnsi="Arial" w:cs="Arial"/>
          <w:sz w:val="22"/>
          <w:szCs w:val="22"/>
        </w:rPr>
        <w:t>:</w:t>
      </w:r>
      <w:r w:rsidR="00CA1132" w:rsidRPr="005C272B">
        <w:rPr>
          <w:rFonts w:ascii="Arial" w:hAnsi="Arial" w:cs="Arial"/>
          <w:sz w:val="22"/>
          <w:szCs w:val="22"/>
        </w:rPr>
        <w:tab/>
      </w:r>
      <w:r w:rsidR="00E95B41" w:rsidRPr="005C272B">
        <w:rPr>
          <w:rFonts w:ascii="Arial" w:hAnsi="Arial" w:cs="Arial"/>
          <w:sz w:val="22"/>
          <w:szCs w:val="22"/>
        </w:rPr>
        <w:tab/>
      </w:r>
      <w:r w:rsidR="00E95B41"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1853950972"/>
          <w:placeholder>
            <w:docPart w:val="08EF7FFBE43A45EF83F9C7DF5941879C"/>
          </w:placeholder>
          <w:showingPlcHdr/>
        </w:sdtPr>
        <w:sdtEndPr/>
        <w:sdtContent>
          <w:r w:rsidR="00E95B41"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Klicken Sie hier, um Text einzugeben.</w:t>
          </w:r>
        </w:sdtContent>
      </w:sdt>
    </w:p>
    <w:p w14:paraId="5206014E" w14:textId="77777777" w:rsidR="00E95B41" w:rsidRPr="005C272B" w:rsidRDefault="00E95B41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E-Mail:</w:t>
      </w:r>
      <w:r w:rsidRPr="005C272B">
        <w:rPr>
          <w:rFonts w:ascii="Arial" w:hAnsi="Arial" w:cs="Arial"/>
          <w:sz w:val="22"/>
          <w:szCs w:val="22"/>
        </w:rPr>
        <w:tab/>
      </w:r>
      <w:r w:rsidR="00CA1132" w:rsidRPr="005C272B">
        <w:rPr>
          <w:rFonts w:ascii="Arial" w:hAnsi="Arial" w:cs="Arial"/>
          <w:sz w:val="22"/>
          <w:szCs w:val="22"/>
        </w:rPr>
        <w:tab/>
      </w:r>
      <w:r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1348788547"/>
          <w:placeholder>
            <w:docPart w:val="9F7E77A982DE49D980107940F03BF14E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Klicken Sie hier, um Text einzugeben.</w:t>
          </w:r>
        </w:sdtContent>
      </w:sdt>
    </w:p>
    <w:p w14:paraId="4B6CE680" w14:textId="77777777" w:rsidR="00E95B41" w:rsidRPr="005C272B" w:rsidRDefault="00E95B41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Geburtsdatum:</w:t>
      </w:r>
      <w:r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681815515"/>
          <w:placeholder>
            <w:docPart w:val="E4365109B7E04344A0F4971DE00C6B18"/>
          </w:placeholder>
          <w:showingPlcHdr/>
        </w:sdtPr>
        <w:sdtEndPr/>
        <w:sdtContent>
          <w:r w:rsidR="005865E1"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Klicken Sie hier, um Text einzugeben.</w:t>
          </w:r>
        </w:sdtContent>
      </w:sdt>
    </w:p>
    <w:p w14:paraId="2BD39C2F" w14:textId="77777777" w:rsidR="00746B9C" w:rsidRPr="005C272B" w:rsidRDefault="00746B9C" w:rsidP="00746B9C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Nationalität:</w:t>
      </w:r>
      <w:r w:rsidRPr="005C272B">
        <w:rPr>
          <w:rFonts w:ascii="Arial" w:hAnsi="Arial" w:cs="Arial"/>
          <w:sz w:val="22"/>
          <w:szCs w:val="22"/>
        </w:rPr>
        <w:tab/>
      </w:r>
      <w:r w:rsidRPr="005C272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1807120916"/>
          <w:placeholder>
            <w:docPart w:val="C54C207E80834F13BD16646F7B278A01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</w:rPr>
            <w:t>Klicken Sie hier, um Text einzugeben.</w:t>
          </w:r>
        </w:sdtContent>
      </w:sdt>
    </w:p>
    <w:p w14:paraId="701B8F30" w14:textId="77777777" w:rsidR="00265CF7" w:rsidRDefault="00265CF7">
      <w:pPr>
        <w:rPr>
          <w:rFonts w:ascii="Arial" w:hAnsi="Arial" w:cs="Arial"/>
          <w:sz w:val="22"/>
          <w:szCs w:val="22"/>
        </w:rPr>
      </w:pPr>
    </w:p>
    <w:p w14:paraId="65FC6F03" w14:textId="77777777" w:rsidR="00DC21D8" w:rsidRDefault="00DC21D8" w:rsidP="00690DEE">
      <w:pPr>
        <w:rPr>
          <w:rFonts w:ascii="Arial" w:hAnsi="Arial" w:cs="Arial"/>
          <w:sz w:val="22"/>
          <w:szCs w:val="22"/>
        </w:rPr>
      </w:pPr>
    </w:p>
    <w:tbl>
      <w:tblPr>
        <w:tblW w:w="885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0"/>
        <w:gridCol w:w="480"/>
        <w:gridCol w:w="2126"/>
        <w:gridCol w:w="4014"/>
        <w:gridCol w:w="1835"/>
      </w:tblGrid>
      <w:tr w:rsidR="00E4755F" w:rsidRPr="00DC21D8" w14:paraId="2DDBFE6F" w14:textId="77777777" w:rsidTr="00E4755F">
        <w:trPr>
          <w:trHeight w:val="330"/>
        </w:trPr>
        <w:tc>
          <w:tcPr>
            <w:tcW w:w="3006" w:type="dxa"/>
            <w:gridSpan w:val="3"/>
            <w:shd w:val="clear" w:color="000000" w:fill="BFBFBF"/>
            <w:vAlign w:val="center"/>
            <w:hideMark/>
          </w:tcPr>
          <w:p w14:paraId="2FA2BDB4" w14:textId="297BAE8F" w:rsidR="00E4755F" w:rsidRDefault="00E4755F" w:rsidP="00DC21D8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Kategorie</w:t>
            </w:r>
          </w:p>
        </w:tc>
        <w:tc>
          <w:tcPr>
            <w:tcW w:w="4014" w:type="dxa"/>
            <w:shd w:val="clear" w:color="000000" w:fill="BFBFBF"/>
            <w:vAlign w:val="center"/>
          </w:tcPr>
          <w:p w14:paraId="3D5AAF3C" w14:textId="503F8373" w:rsidR="00E4755F" w:rsidRDefault="00E4755F" w:rsidP="00DC21D8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Mitgliederbeitrag</w:t>
            </w:r>
          </w:p>
        </w:tc>
        <w:tc>
          <w:tcPr>
            <w:tcW w:w="1835" w:type="dxa"/>
            <w:shd w:val="clear" w:color="000000" w:fill="BFBFBF"/>
            <w:vAlign w:val="center"/>
          </w:tcPr>
          <w:p w14:paraId="7F913CD8" w14:textId="38C96427" w:rsidR="00E4755F" w:rsidRDefault="00E4755F" w:rsidP="005E198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Zuzüglich* </w:t>
            </w:r>
          </w:p>
          <w:p w14:paraId="5B016B9C" w14:textId="01D834CA" w:rsidR="00E4755F" w:rsidRPr="00DC21D8" w:rsidRDefault="00E4755F" w:rsidP="005E1989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Helferdepot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ägi-Tri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</w:tr>
      <w:tr w:rsidR="00E4755F" w14:paraId="218A9073" w14:textId="77777777" w:rsidTr="00E4755F">
        <w:trPr>
          <w:trHeight w:val="1236"/>
        </w:trPr>
        <w:tc>
          <w:tcPr>
            <w:tcW w:w="400" w:type="dxa"/>
            <w:shd w:val="clear" w:color="auto" w:fill="auto"/>
            <w:vAlign w:val="center"/>
          </w:tcPr>
          <w:p w14:paraId="426EE292" w14:textId="796A2CA7" w:rsidR="00E4755F" w:rsidRDefault="00E4755F" w:rsidP="00E4755F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80" w:type="dxa"/>
            <w:vAlign w:val="center"/>
          </w:tcPr>
          <w:p w14:paraId="32F6C7B1" w14:textId="1A853AC1" w:rsidR="00E4755F" w:rsidRDefault="00E4755F" w:rsidP="00E4755F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2126" w:type="dxa"/>
          </w:tcPr>
          <w:p w14:paraId="6C9709FF" w14:textId="35C1C6A5" w:rsidR="00E4755F" w:rsidRPr="00DC21D8" w:rsidRDefault="00E4755F" w:rsidP="00E4755F">
            <w:pPr>
              <w:tabs>
                <w:tab w:val="left" w:pos="2734"/>
              </w:tabs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ktiv, ab 20 Jahre</w:t>
            </w:r>
          </w:p>
        </w:tc>
        <w:tc>
          <w:tcPr>
            <w:tcW w:w="4014" w:type="dxa"/>
            <w:shd w:val="clear" w:color="auto" w:fill="auto"/>
            <w:vAlign w:val="center"/>
            <w:hideMark/>
          </w:tcPr>
          <w:p w14:paraId="6C5B5FA8" w14:textId="11545D96" w:rsidR="00E4755F" w:rsidRPr="00DC21D8" w:rsidRDefault="00E4755F" w:rsidP="00E4755F">
            <w:pPr>
              <w:tabs>
                <w:tab w:val="left" w:pos="2734"/>
              </w:tabs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DC21D8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eastAsia="en-GB"/>
              </w:rPr>
              <w:t>Eintritt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eastAsia="en-GB"/>
              </w:rPr>
              <w:t>:</w:t>
            </w:r>
          </w:p>
          <w:p w14:paraId="009977CE" w14:textId="78E400DA" w:rsidR="00E4755F" w:rsidRPr="00DC21D8" w:rsidRDefault="00E4755F" w:rsidP="00E4755F">
            <w:pPr>
              <w:tabs>
                <w:tab w:val="left" w:pos="2592"/>
                <w:tab w:val="left" w:pos="2734"/>
              </w:tabs>
              <w:rPr>
                <w:rFonts w:ascii="Arial" w:hAnsi="Arial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en-GB"/>
              </w:rPr>
              <w:t xml:space="preserve">- </w:t>
            </w:r>
            <w:r w:rsidRPr="00DC21D8">
              <w:rPr>
                <w:rFonts w:ascii="Arial" w:hAnsi="Arial" w:cs="Arial"/>
                <w:color w:val="000000"/>
                <w:sz w:val="22"/>
                <w:szCs w:val="22"/>
                <w:lang w:eastAsia="en-GB"/>
              </w:rPr>
              <w:t>November bis April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en-GB"/>
              </w:rPr>
              <w:tab/>
            </w:r>
            <w:r w:rsidRPr="00DC21D8">
              <w:rPr>
                <w:rFonts w:ascii="Arial" w:hAnsi="Arial" w:cs="Arial"/>
                <w:color w:val="000000"/>
                <w:sz w:val="22"/>
                <w:szCs w:val="22"/>
                <w:lang w:eastAsia="en-GB"/>
              </w:rPr>
              <w:t>150 CHF</w:t>
            </w:r>
          </w:p>
          <w:p w14:paraId="1A95DCD3" w14:textId="3A71DCC9" w:rsidR="00E4755F" w:rsidRPr="00DC21D8" w:rsidRDefault="00E4755F" w:rsidP="00E4755F">
            <w:pPr>
              <w:tabs>
                <w:tab w:val="left" w:pos="2592"/>
                <w:tab w:val="left" w:pos="2734"/>
              </w:tabs>
              <w:rPr>
                <w:rFonts w:ascii="Arial" w:hAnsi="Arial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en-GB"/>
              </w:rPr>
              <w:t xml:space="preserve">- </w:t>
            </w:r>
            <w:r w:rsidRPr="00DC21D8">
              <w:rPr>
                <w:rFonts w:ascii="Arial" w:hAnsi="Arial" w:cs="Arial"/>
                <w:color w:val="000000"/>
                <w:sz w:val="22"/>
                <w:szCs w:val="22"/>
                <w:lang w:eastAsia="en-GB"/>
              </w:rPr>
              <w:t>Mai bis August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en-GB"/>
              </w:rPr>
              <w:tab/>
            </w:r>
            <w:r w:rsidRPr="00DC21D8">
              <w:rPr>
                <w:rFonts w:ascii="Arial" w:hAnsi="Arial" w:cs="Arial"/>
                <w:color w:val="000000"/>
                <w:sz w:val="22"/>
                <w:szCs w:val="22"/>
                <w:lang w:eastAsia="en-GB"/>
              </w:rPr>
              <w:t>100 CHF</w:t>
            </w:r>
          </w:p>
          <w:p w14:paraId="02454CF8" w14:textId="7E21B832" w:rsidR="00E4755F" w:rsidRPr="00DC21D8" w:rsidRDefault="00E4755F" w:rsidP="00E4755F">
            <w:pPr>
              <w:tabs>
                <w:tab w:val="left" w:pos="2592"/>
                <w:tab w:val="left" w:pos="2734"/>
              </w:tabs>
              <w:rPr>
                <w:rFonts w:ascii="Arial" w:hAnsi="Arial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en-GB"/>
              </w:rPr>
              <w:t xml:space="preserve">- </w:t>
            </w:r>
            <w:r w:rsidRPr="00DC21D8">
              <w:rPr>
                <w:rFonts w:ascii="Arial" w:hAnsi="Arial" w:cs="Arial"/>
                <w:color w:val="000000"/>
                <w:sz w:val="22"/>
                <w:szCs w:val="22"/>
                <w:lang w:eastAsia="en-GB"/>
              </w:rPr>
              <w:t xml:space="preserve">September und Oktober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en-GB"/>
              </w:rPr>
              <w:tab/>
              <w:t xml:space="preserve">  </w:t>
            </w:r>
            <w:r w:rsidRPr="00DC21D8">
              <w:rPr>
                <w:rFonts w:ascii="Arial" w:hAnsi="Arial" w:cs="Arial"/>
                <w:color w:val="000000"/>
                <w:sz w:val="22"/>
                <w:szCs w:val="22"/>
                <w:lang w:eastAsia="en-GB"/>
              </w:rPr>
              <w:t>50 CHF</w:t>
            </w:r>
          </w:p>
          <w:p w14:paraId="4057A42C" w14:textId="12EBF16C" w:rsidR="00E4755F" w:rsidRDefault="00E4755F" w:rsidP="00E4755F">
            <w:pPr>
              <w:tabs>
                <w:tab w:val="left" w:pos="2734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835" w:type="dxa"/>
            <w:shd w:val="clear" w:color="auto" w:fill="auto"/>
            <w:vAlign w:val="center"/>
            <w:hideMark/>
          </w:tcPr>
          <w:p w14:paraId="7D4201C6" w14:textId="31E6561A" w:rsidR="00E4755F" w:rsidRDefault="00E4755F" w:rsidP="00E4755F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0 CHF</w:t>
            </w:r>
          </w:p>
        </w:tc>
      </w:tr>
      <w:tr w:rsidR="00E4755F" w14:paraId="0EF0F122" w14:textId="77777777" w:rsidTr="00E4755F">
        <w:trPr>
          <w:trHeight w:val="984"/>
        </w:trPr>
        <w:tc>
          <w:tcPr>
            <w:tcW w:w="400" w:type="dxa"/>
            <w:shd w:val="clear" w:color="auto" w:fill="auto"/>
            <w:vAlign w:val="center"/>
          </w:tcPr>
          <w:p w14:paraId="79858708" w14:textId="1A198706" w:rsidR="00E4755F" w:rsidRDefault="00E4755F" w:rsidP="00E4755F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80" w:type="dxa"/>
            <w:vAlign w:val="center"/>
          </w:tcPr>
          <w:p w14:paraId="129A3066" w14:textId="1F0B40E6" w:rsidR="00E4755F" w:rsidRDefault="00E4755F" w:rsidP="00E4755F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</w:t>
            </w:r>
          </w:p>
        </w:tc>
        <w:tc>
          <w:tcPr>
            <w:tcW w:w="2126" w:type="dxa"/>
          </w:tcPr>
          <w:p w14:paraId="11969DD3" w14:textId="440AFA33" w:rsidR="00E4755F" w:rsidRPr="00DC21D8" w:rsidRDefault="00E4755F" w:rsidP="00E4755F">
            <w:pPr>
              <w:tabs>
                <w:tab w:val="left" w:pos="2734"/>
              </w:tabs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unioren, bis 20 Jahre</w:t>
            </w:r>
          </w:p>
        </w:tc>
        <w:tc>
          <w:tcPr>
            <w:tcW w:w="4014" w:type="dxa"/>
            <w:shd w:val="clear" w:color="auto" w:fill="auto"/>
            <w:vAlign w:val="center"/>
            <w:hideMark/>
          </w:tcPr>
          <w:p w14:paraId="403F8183" w14:textId="796778EA" w:rsidR="00E4755F" w:rsidRPr="00DC21D8" w:rsidRDefault="00E4755F" w:rsidP="00E4755F">
            <w:pPr>
              <w:tabs>
                <w:tab w:val="left" w:pos="2734"/>
              </w:tabs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DC21D8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Eintritt:</w:t>
            </w:r>
          </w:p>
          <w:p w14:paraId="5F584ADE" w14:textId="709D8B63" w:rsidR="00E4755F" w:rsidRPr="00DC21D8" w:rsidRDefault="00E4755F" w:rsidP="00E4755F">
            <w:pPr>
              <w:tabs>
                <w:tab w:val="left" w:pos="2734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r w:rsidRPr="00DC21D8">
              <w:rPr>
                <w:rFonts w:ascii="Arial" w:hAnsi="Arial" w:cs="Arial"/>
                <w:color w:val="000000"/>
                <w:sz w:val="22"/>
                <w:szCs w:val="22"/>
              </w:rPr>
              <w:t>Nov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ember bi</w:t>
            </w:r>
            <w:r w:rsidRPr="00DC21D8">
              <w:rPr>
                <w:rFonts w:ascii="Arial" w:hAnsi="Arial" w:cs="Arial"/>
                <w:color w:val="000000"/>
                <w:sz w:val="22"/>
                <w:szCs w:val="22"/>
              </w:rPr>
              <w:t>s Aug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ust</w:t>
            </w:r>
            <w:r w:rsidRPr="00DC21D8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ab/>
            </w:r>
            <w:r w:rsidRPr="00DC21D8">
              <w:rPr>
                <w:rFonts w:ascii="Arial" w:hAnsi="Arial" w:cs="Arial"/>
                <w:color w:val="000000"/>
                <w:sz w:val="22"/>
                <w:szCs w:val="22"/>
              </w:rPr>
              <w:t>50 CHF</w:t>
            </w:r>
          </w:p>
          <w:p w14:paraId="593CFD0A" w14:textId="66F95B76" w:rsidR="00E4755F" w:rsidRPr="00DC21D8" w:rsidRDefault="00E4755F" w:rsidP="00E4755F">
            <w:pPr>
              <w:tabs>
                <w:tab w:val="left" w:pos="2734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- </w:t>
            </w:r>
            <w:r w:rsidRPr="00DC21D8">
              <w:rPr>
                <w:rFonts w:ascii="Arial" w:hAnsi="Arial" w:cs="Arial"/>
                <w:color w:val="000000"/>
                <w:sz w:val="22"/>
                <w:szCs w:val="22"/>
              </w:rPr>
              <w:t>Sep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tember und</w:t>
            </w:r>
            <w:r w:rsidRPr="00DC21D8">
              <w:rPr>
                <w:rFonts w:ascii="Arial" w:hAnsi="Arial" w:cs="Arial"/>
                <w:color w:val="000000"/>
                <w:sz w:val="22"/>
                <w:szCs w:val="22"/>
              </w:rPr>
              <w:t xml:space="preserve"> Okt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ober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ab/>
            </w:r>
            <w:r w:rsidRPr="00DC21D8">
              <w:rPr>
                <w:rFonts w:ascii="Arial" w:hAnsi="Arial" w:cs="Arial"/>
                <w:color w:val="000000"/>
                <w:sz w:val="22"/>
                <w:szCs w:val="22"/>
              </w:rPr>
              <w:t>20 CHF</w:t>
            </w:r>
          </w:p>
          <w:p w14:paraId="13C45309" w14:textId="77777777" w:rsidR="00E4755F" w:rsidRPr="00DC21D8" w:rsidRDefault="00E4755F" w:rsidP="00E4755F">
            <w:pPr>
              <w:tabs>
                <w:tab w:val="left" w:pos="2734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835" w:type="dxa"/>
            <w:shd w:val="clear" w:color="auto" w:fill="auto"/>
            <w:vAlign w:val="center"/>
            <w:hideMark/>
          </w:tcPr>
          <w:p w14:paraId="6DB2310C" w14:textId="6C81FBB5" w:rsidR="00E4755F" w:rsidRPr="00DC21D8" w:rsidRDefault="00E4755F" w:rsidP="00E4755F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-</w:t>
            </w:r>
          </w:p>
        </w:tc>
      </w:tr>
      <w:tr w:rsidR="00E4755F" w14:paraId="264CDDA1" w14:textId="77777777" w:rsidTr="00E4755F">
        <w:trPr>
          <w:trHeight w:val="499"/>
        </w:trPr>
        <w:tc>
          <w:tcPr>
            <w:tcW w:w="400" w:type="dxa"/>
            <w:shd w:val="clear" w:color="auto" w:fill="auto"/>
            <w:vAlign w:val="center"/>
          </w:tcPr>
          <w:p w14:paraId="00D6EF14" w14:textId="45607F08" w:rsidR="00E4755F" w:rsidRDefault="00E4755F" w:rsidP="00E4755F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80" w:type="dxa"/>
            <w:vAlign w:val="center"/>
          </w:tcPr>
          <w:p w14:paraId="509E91A7" w14:textId="21F62961" w:rsidR="00E4755F" w:rsidRDefault="00E4755F" w:rsidP="00E4755F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2126" w:type="dxa"/>
          </w:tcPr>
          <w:p w14:paraId="338A46C3" w14:textId="09C74D10" w:rsidR="00E4755F" w:rsidRDefault="00E4755F" w:rsidP="00E4755F">
            <w:pPr>
              <w:tabs>
                <w:tab w:val="left" w:pos="2734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Passiv</w:t>
            </w:r>
          </w:p>
        </w:tc>
        <w:tc>
          <w:tcPr>
            <w:tcW w:w="4014" w:type="dxa"/>
            <w:shd w:val="clear" w:color="auto" w:fill="auto"/>
            <w:vAlign w:val="center"/>
            <w:hideMark/>
          </w:tcPr>
          <w:p w14:paraId="6E46A722" w14:textId="5A316205" w:rsidR="00E4755F" w:rsidRDefault="00E4755F" w:rsidP="00E4755F">
            <w:pPr>
              <w:tabs>
                <w:tab w:val="left" w:pos="2734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ab/>
              <w:t>50 CHF</w:t>
            </w:r>
          </w:p>
        </w:tc>
        <w:tc>
          <w:tcPr>
            <w:tcW w:w="1835" w:type="dxa"/>
            <w:shd w:val="clear" w:color="auto" w:fill="auto"/>
            <w:vAlign w:val="center"/>
            <w:hideMark/>
          </w:tcPr>
          <w:p w14:paraId="2786A523" w14:textId="51A24DE8" w:rsidR="00E4755F" w:rsidRDefault="00E4755F" w:rsidP="00E4755F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-</w:t>
            </w:r>
          </w:p>
        </w:tc>
      </w:tr>
    </w:tbl>
    <w:p w14:paraId="2AD4FABD" w14:textId="749198AF" w:rsidR="00DC21D8" w:rsidRDefault="00DC21D8" w:rsidP="00690DEE">
      <w:pPr>
        <w:rPr>
          <w:rFonts w:ascii="Arial" w:hAnsi="Arial" w:cs="Arial"/>
          <w:sz w:val="22"/>
          <w:szCs w:val="22"/>
        </w:rPr>
      </w:pPr>
    </w:p>
    <w:p w14:paraId="109B5C33" w14:textId="77777777" w:rsidR="00DC21D8" w:rsidRDefault="00DC21D8" w:rsidP="00690DEE">
      <w:pPr>
        <w:rPr>
          <w:rFonts w:ascii="Arial" w:hAnsi="Arial" w:cs="Arial"/>
          <w:sz w:val="22"/>
          <w:szCs w:val="22"/>
        </w:rPr>
      </w:pPr>
    </w:p>
    <w:p w14:paraId="57BA1F66" w14:textId="77777777" w:rsidR="00DC21D8" w:rsidRPr="005C272B" w:rsidRDefault="00DC21D8" w:rsidP="00DC21D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 w:rsidRPr="005C272B">
        <w:rPr>
          <w:rFonts w:ascii="Arial" w:hAnsi="Arial" w:cs="Arial"/>
          <w:sz w:val="22"/>
          <w:szCs w:val="22"/>
        </w:rPr>
        <w:t>Bedingungen Mitgliedschaft:</w:t>
      </w:r>
    </w:p>
    <w:p w14:paraId="1A536B5E" w14:textId="77777777" w:rsidR="00DC21D8" w:rsidRPr="005C272B" w:rsidRDefault="00DC21D8" w:rsidP="00DC21D8">
      <w:pPr>
        <w:rPr>
          <w:rFonts w:ascii="Arial" w:hAnsi="Arial" w:cs="Arial"/>
          <w:b/>
          <w:sz w:val="22"/>
          <w:szCs w:val="22"/>
        </w:rPr>
      </w:pPr>
    </w:p>
    <w:p w14:paraId="0D4AAA6D" w14:textId="7A13ECE8" w:rsidR="00DC21D8" w:rsidRPr="00DC21D8" w:rsidRDefault="00DC21D8" w:rsidP="00DC21D8">
      <w:pPr>
        <w:numPr>
          <w:ilvl w:val="0"/>
          <w:numId w:val="1"/>
        </w:numPr>
        <w:spacing w:after="240"/>
        <w:ind w:left="426" w:hanging="426"/>
        <w:jc w:val="both"/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  <w:u w:val="single"/>
        </w:rPr>
        <w:t>Aktive</w:t>
      </w:r>
      <w:r w:rsidRPr="00DC21D8">
        <w:rPr>
          <w:rFonts w:ascii="Arial" w:hAnsi="Arial" w:cs="Arial"/>
          <w:sz w:val="22"/>
          <w:szCs w:val="22"/>
        </w:rPr>
        <w:t xml:space="preserve"> zahlen bei Eintritt in den Verein </w:t>
      </w:r>
      <w:r w:rsidRPr="00DC21D8">
        <w:rPr>
          <w:rFonts w:ascii="Arial" w:hAnsi="Arial" w:cs="Arial"/>
          <w:b/>
          <w:bCs/>
          <w:sz w:val="22"/>
          <w:szCs w:val="22"/>
        </w:rPr>
        <w:t xml:space="preserve">zuzüglich </w:t>
      </w:r>
      <w:r w:rsidRPr="00DC21D8">
        <w:rPr>
          <w:rFonts w:ascii="Arial" w:hAnsi="Arial" w:cs="Arial"/>
          <w:sz w:val="22"/>
          <w:szCs w:val="22"/>
        </w:rPr>
        <w:t>zum Mitglied</w:t>
      </w:r>
      <w:r>
        <w:rPr>
          <w:rFonts w:ascii="Arial" w:hAnsi="Arial" w:cs="Arial"/>
          <w:sz w:val="22"/>
          <w:szCs w:val="22"/>
        </w:rPr>
        <w:t>erb</w:t>
      </w:r>
      <w:r w:rsidRPr="00DC21D8">
        <w:rPr>
          <w:rFonts w:ascii="Arial" w:hAnsi="Arial" w:cs="Arial"/>
          <w:sz w:val="22"/>
          <w:szCs w:val="22"/>
        </w:rPr>
        <w:t xml:space="preserve">eitrag einmalig </w:t>
      </w:r>
      <w:r>
        <w:rPr>
          <w:rFonts w:ascii="Arial" w:hAnsi="Arial" w:cs="Arial"/>
          <w:sz w:val="22"/>
          <w:szCs w:val="22"/>
        </w:rPr>
        <w:t xml:space="preserve">60 CHF in das </w:t>
      </w:r>
      <w:proofErr w:type="spellStart"/>
      <w:r>
        <w:rPr>
          <w:rFonts w:ascii="Arial" w:hAnsi="Arial" w:cs="Arial"/>
          <w:sz w:val="22"/>
          <w:szCs w:val="22"/>
        </w:rPr>
        <w:t>Tägi-Tr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r w:rsidRPr="00DC21D8">
        <w:rPr>
          <w:rFonts w:ascii="Arial" w:hAnsi="Arial" w:cs="Arial"/>
          <w:sz w:val="22"/>
          <w:szCs w:val="22"/>
        </w:rPr>
        <w:t>Helferdepot</w:t>
      </w:r>
      <w:r>
        <w:rPr>
          <w:rFonts w:ascii="Arial" w:hAnsi="Arial" w:cs="Arial"/>
          <w:sz w:val="22"/>
          <w:szCs w:val="22"/>
        </w:rPr>
        <w:t xml:space="preserve"> ein</w:t>
      </w:r>
      <w:r w:rsidRPr="00DC21D8">
        <w:rPr>
          <w:rFonts w:ascii="Arial" w:hAnsi="Arial" w:cs="Arial"/>
          <w:sz w:val="22"/>
          <w:szCs w:val="22"/>
        </w:rPr>
        <w:t xml:space="preserve">. </w:t>
      </w:r>
    </w:p>
    <w:p w14:paraId="0478D0B2" w14:textId="6AA362DE" w:rsidR="00DC21D8" w:rsidRDefault="00DC21D8" w:rsidP="00DC21D8">
      <w:pPr>
        <w:numPr>
          <w:ilvl w:val="0"/>
          <w:numId w:val="1"/>
        </w:numPr>
        <w:spacing w:after="240"/>
        <w:ind w:left="426" w:hanging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</w:t>
      </w:r>
      <w:r w:rsidRPr="004F1B2A">
        <w:rPr>
          <w:rFonts w:ascii="Arial" w:hAnsi="Arial" w:cs="Arial"/>
          <w:sz w:val="22"/>
          <w:szCs w:val="22"/>
        </w:rPr>
        <w:t xml:space="preserve">as Helferdepot verfällt, wenn keine Helferdienste am </w:t>
      </w:r>
      <w:proofErr w:type="spellStart"/>
      <w:r w:rsidRPr="004F1B2A">
        <w:rPr>
          <w:rFonts w:ascii="Arial" w:hAnsi="Arial" w:cs="Arial"/>
          <w:sz w:val="22"/>
          <w:szCs w:val="22"/>
        </w:rPr>
        <w:t>Tägi-Tri</w:t>
      </w:r>
      <w:proofErr w:type="spellEnd"/>
      <w:r w:rsidRPr="004F1B2A">
        <w:rPr>
          <w:rFonts w:ascii="Arial" w:hAnsi="Arial" w:cs="Arial"/>
          <w:sz w:val="22"/>
          <w:szCs w:val="22"/>
        </w:rPr>
        <w:t xml:space="preserve"> geleistet werden</w:t>
      </w:r>
      <w:r>
        <w:rPr>
          <w:rFonts w:ascii="Arial" w:hAnsi="Arial" w:cs="Arial"/>
          <w:sz w:val="22"/>
          <w:szCs w:val="22"/>
        </w:rPr>
        <w:t xml:space="preserve"> und muss im neuen Vereinsjahr neu einbezahlt werden. Bei Austritt </w:t>
      </w:r>
      <w:r w:rsidRPr="004F1B2A">
        <w:rPr>
          <w:rFonts w:ascii="Arial" w:hAnsi="Arial" w:cs="Arial"/>
          <w:sz w:val="22"/>
          <w:szCs w:val="22"/>
        </w:rPr>
        <w:t>wird das Helferdepot an die Vereinskasse gespendet.</w:t>
      </w:r>
    </w:p>
    <w:p w14:paraId="29EAFFE0" w14:textId="77777777" w:rsidR="00DC21D8" w:rsidRPr="005C272B" w:rsidRDefault="00DC21D8" w:rsidP="00DC21D8">
      <w:pPr>
        <w:numPr>
          <w:ilvl w:val="0"/>
          <w:numId w:val="1"/>
        </w:numPr>
        <w:spacing w:after="240"/>
        <w:ind w:left="426" w:hanging="426"/>
        <w:jc w:val="both"/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  <w:u w:val="single"/>
        </w:rPr>
        <w:t>Für Aktive</w:t>
      </w:r>
      <w:r w:rsidRPr="005C272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ind</w:t>
      </w:r>
      <w:r w:rsidRPr="005C272B">
        <w:rPr>
          <w:rFonts w:ascii="Arial" w:hAnsi="Arial" w:cs="Arial"/>
          <w:sz w:val="22"/>
          <w:szCs w:val="22"/>
        </w:rPr>
        <w:t xml:space="preserve"> die Teilnahme an der GV und</w:t>
      </w:r>
      <w:r>
        <w:rPr>
          <w:rFonts w:ascii="Arial" w:hAnsi="Arial" w:cs="Arial"/>
          <w:sz w:val="22"/>
          <w:szCs w:val="22"/>
        </w:rPr>
        <w:t xml:space="preserve"> der</w:t>
      </w:r>
      <w:r w:rsidRPr="005C272B">
        <w:rPr>
          <w:rFonts w:ascii="Arial" w:hAnsi="Arial" w:cs="Arial"/>
          <w:sz w:val="22"/>
          <w:szCs w:val="22"/>
        </w:rPr>
        <w:t xml:space="preserve"> Helfereinsatz am </w:t>
      </w:r>
      <w:proofErr w:type="spellStart"/>
      <w:r w:rsidRPr="005C272B">
        <w:rPr>
          <w:rFonts w:ascii="Arial" w:hAnsi="Arial" w:cs="Arial"/>
          <w:sz w:val="22"/>
          <w:szCs w:val="22"/>
        </w:rPr>
        <w:t>Tägi</w:t>
      </w:r>
      <w:proofErr w:type="spellEnd"/>
      <w:r w:rsidRPr="005C272B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5C272B">
        <w:rPr>
          <w:rFonts w:ascii="Arial" w:hAnsi="Arial" w:cs="Arial"/>
          <w:sz w:val="22"/>
          <w:szCs w:val="22"/>
        </w:rPr>
        <w:t>Tri</w:t>
      </w:r>
      <w:proofErr w:type="spellEnd"/>
      <w:r w:rsidRPr="005C272B">
        <w:rPr>
          <w:rFonts w:ascii="Arial" w:hAnsi="Arial" w:cs="Arial"/>
          <w:sz w:val="22"/>
          <w:szCs w:val="22"/>
        </w:rPr>
        <w:t xml:space="preserve"> obligatorisch.</w:t>
      </w:r>
    </w:p>
    <w:p w14:paraId="07348A2F" w14:textId="77777777" w:rsidR="00DC21D8" w:rsidRDefault="00DC21D8" w:rsidP="00690DEE">
      <w:pPr>
        <w:rPr>
          <w:rFonts w:ascii="Arial" w:hAnsi="Arial" w:cs="Arial"/>
          <w:sz w:val="22"/>
          <w:szCs w:val="22"/>
        </w:rPr>
      </w:pPr>
    </w:p>
    <w:p w14:paraId="46318394" w14:textId="77777777" w:rsidR="00DC21D8" w:rsidRDefault="00DC21D8" w:rsidP="00690DEE">
      <w:pPr>
        <w:rPr>
          <w:rFonts w:ascii="Arial" w:hAnsi="Arial" w:cs="Arial"/>
          <w:sz w:val="22"/>
          <w:szCs w:val="22"/>
        </w:rPr>
      </w:pPr>
    </w:p>
    <w:p w14:paraId="3BADFBB4" w14:textId="05A5D6E3" w:rsidR="00906C67" w:rsidRDefault="00906C67" w:rsidP="00690DE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r Mitgliederb</w:t>
      </w:r>
      <w:r w:rsidR="00690DEE" w:rsidRPr="005C272B">
        <w:rPr>
          <w:rFonts w:ascii="Arial" w:hAnsi="Arial" w:cs="Arial"/>
          <w:sz w:val="22"/>
          <w:szCs w:val="22"/>
        </w:rPr>
        <w:t>eitrag</w:t>
      </w:r>
      <w:r>
        <w:rPr>
          <w:rFonts w:ascii="Arial" w:hAnsi="Arial" w:cs="Arial"/>
          <w:sz w:val="22"/>
          <w:szCs w:val="22"/>
        </w:rPr>
        <w:t xml:space="preserve"> und das </w:t>
      </w:r>
      <w:proofErr w:type="spellStart"/>
      <w:r>
        <w:rPr>
          <w:rFonts w:ascii="Arial" w:hAnsi="Arial" w:cs="Arial"/>
          <w:sz w:val="22"/>
          <w:szCs w:val="22"/>
        </w:rPr>
        <w:t>Täg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ri</w:t>
      </w:r>
      <w:proofErr w:type="spellEnd"/>
      <w:r>
        <w:rPr>
          <w:rFonts w:ascii="Arial" w:hAnsi="Arial" w:cs="Arial"/>
          <w:sz w:val="22"/>
          <w:szCs w:val="22"/>
        </w:rPr>
        <w:t xml:space="preserve"> Depot</w:t>
      </w:r>
      <w:r w:rsidR="00690DEE" w:rsidRPr="005C272B">
        <w:rPr>
          <w:rFonts w:ascii="Arial" w:hAnsi="Arial" w:cs="Arial"/>
          <w:sz w:val="22"/>
          <w:szCs w:val="22"/>
        </w:rPr>
        <w:t xml:space="preserve"> </w:t>
      </w:r>
      <w:r w:rsidR="00B71FD4">
        <w:rPr>
          <w:rFonts w:ascii="Arial" w:hAnsi="Arial" w:cs="Arial"/>
          <w:sz w:val="22"/>
          <w:szCs w:val="22"/>
        </w:rPr>
        <w:t>sind</w:t>
      </w:r>
      <w:r>
        <w:rPr>
          <w:rFonts w:ascii="Arial" w:hAnsi="Arial" w:cs="Arial"/>
          <w:sz w:val="22"/>
          <w:szCs w:val="22"/>
        </w:rPr>
        <w:t xml:space="preserve"> auf folgendes </w:t>
      </w:r>
      <w:r w:rsidR="00E04F8A">
        <w:rPr>
          <w:rFonts w:ascii="Arial" w:hAnsi="Arial" w:cs="Arial"/>
          <w:sz w:val="22"/>
          <w:szCs w:val="22"/>
        </w:rPr>
        <w:t>Vereinsk</w:t>
      </w:r>
      <w:r>
        <w:rPr>
          <w:rFonts w:ascii="Arial" w:hAnsi="Arial" w:cs="Arial"/>
          <w:sz w:val="22"/>
          <w:szCs w:val="22"/>
        </w:rPr>
        <w:t xml:space="preserve">onto </w:t>
      </w:r>
      <w:r w:rsidR="00E04F8A">
        <w:rPr>
          <w:rFonts w:ascii="Arial" w:hAnsi="Arial" w:cs="Arial"/>
          <w:sz w:val="22"/>
          <w:szCs w:val="22"/>
        </w:rPr>
        <w:t xml:space="preserve">bei </w:t>
      </w:r>
      <w:r w:rsidR="00DC21D8" w:rsidRPr="00DC21D8">
        <w:rPr>
          <w:rFonts w:ascii="Arial" w:hAnsi="Arial" w:cs="Arial"/>
          <w:sz w:val="22"/>
          <w:szCs w:val="22"/>
        </w:rPr>
        <w:t>der Raiffeisenbank Lägern-</w:t>
      </w:r>
      <w:proofErr w:type="spellStart"/>
      <w:r w:rsidR="00DC21D8" w:rsidRPr="00DC21D8">
        <w:rPr>
          <w:rFonts w:ascii="Arial" w:hAnsi="Arial" w:cs="Arial"/>
          <w:sz w:val="22"/>
          <w:szCs w:val="22"/>
        </w:rPr>
        <w:t>Baregg</w:t>
      </w:r>
      <w:proofErr w:type="spellEnd"/>
      <w:r w:rsidR="00DC21D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u überweisen:</w:t>
      </w:r>
    </w:p>
    <w:p w14:paraId="5A258C7A" w14:textId="77777777" w:rsidR="00DC21D8" w:rsidRDefault="00DC21D8" w:rsidP="00690DEE">
      <w:pPr>
        <w:rPr>
          <w:rFonts w:ascii="Arial" w:hAnsi="Arial" w:cs="Arial"/>
          <w:b/>
          <w:bCs/>
          <w:sz w:val="22"/>
          <w:szCs w:val="22"/>
        </w:rPr>
      </w:pPr>
    </w:p>
    <w:p w14:paraId="7266FE85" w14:textId="332CD649" w:rsidR="00690DEE" w:rsidRPr="00DC21D8" w:rsidRDefault="00690DEE" w:rsidP="00690DEE">
      <w:pPr>
        <w:rPr>
          <w:rFonts w:ascii="Arial" w:hAnsi="Arial" w:cs="Arial"/>
          <w:b/>
          <w:bCs/>
          <w:sz w:val="22"/>
          <w:szCs w:val="22"/>
        </w:rPr>
      </w:pPr>
      <w:r w:rsidRPr="00DC21D8">
        <w:rPr>
          <w:rFonts w:ascii="Arial" w:hAnsi="Arial" w:cs="Arial"/>
          <w:b/>
          <w:bCs/>
          <w:sz w:val="22"/>
          <w:szCs w:val="22"/>
        </w:rPr>
        <w:t xml:space="preserve">IBAN: </w:t>
      </w:r>
      <w:r w:rsidR="00DC21D8" w:rsidRPr="00DC21D8">
        <w:rPr>
          <w:rFonts w:ascii="Arial" w:hAnsi="Arial" w:cs="Arial"/>
          <w:b/>
          <w:bCs/>
          <w:sz w:val="22"/>
          <w:szCs w:val="22"/>
        </w:rPr>
        <w:t>CH76 8080 8003 2572 2624 1</w:t>
      </w:r>
    </w:p>
    <w:p w14:paraId="743F2B60" w14:textId="77777777" w:rsidR="00F2237B" w:rsidRPr="005C272B" w:rsidRDefault="00F2237B">
      <w:pPr>
        <w:rPr>
          <w:rFonts w:ascii="Arial" w:hAnsi="Arial" w:cs="Arial"/>
          <w:sz w:val="22"/>
          <w:szCs w:val="22"/>
        </w:rPr>
      </w:pPr>
    </w:p>
    <w:p w14:paraId="0CBD4919" w14:textId="77777777" w:rsidR="00DC21D8" w:rsidRDefault="00DC21D8">
      <w:pPr>
        <w:rPr>
          <w:rFonts w:ascii="Arial" w:hAnsi="Arial" w:cs="Arial"/>
          <w:sz w:val="22"/>
          <w:szCs w:val="22"/>
        </w:rPr>
      </w:pPr>
    </w:p>
    <w:p w14:paraId="18E3EB1B" w14:textId="77777777" w:rsidR="00DC21D8" w:rsidRDefault="00DC21D8">
      <w:pPr>
        <w:rPr>
          <w:rFonts w:ascii="Arial" w:hAnsi="Arial" w:cs="Arial"/>
          <w:sz w:val="22"/>
          <w:szCs w:val="22"/>
        </w:rPr>
      </w:pPr>
    </w:p>
    <w:p w14:paraId="4C9577BF" w14:textId="77777777" w:rsidR="00DC21D8" w:rsidRDefault="00DC21D8">
      <w:pPr>
        <w:rPr>
          <w:rFonts w:ascii="Arial" w:hAnsi="Arial" w:cs="Arial"/>
          <w:sz w:val="22"/>
          <w:szCs w:val="22"/>
        </w:rPr>
      </w:pPr>
    </w:p>
    <w:p w14:paraId="6312D518" w14:textId="77777777" w:rsidR="00DC21D8" w:rsidRDefault="00DC21D8">
      <w:pPr>
        <w:rPr>
          <w:rFonts w:ascii="Arial" w:hAnsi="Arial" w:cs="Arial"/>
          <w:sz w:val="22"/>
          <w:szCs w:val="22"/>
        </w:rPr>
      </w:pPr>
    </w:p>
    <w:p w14:paraId="02504A3B" w14:textId="77777777" w:rsidR="00DC21D8" w:rsidRDefault="00DC21D8">
      <w:pPr>
        <w:rPr>
          <w:rFonts w:ascii="Arial" w:hAnsi="Arial" w:cs="Arial"/>
          <w:sz w:val="22"/>
          <w:szCs w:val="22"/>
        </w:rPr>
      </w:pPr>
    </w:p>
    <w:p w14:paraId="71256416" w14:textId="77777777" w:rsidR="00DC21D8" w:rsidRDefault="00DC21D8">
      <w:pPr>
        <w:rPr>
          <w:rFonts w:ascii="Arial" w:hAnsi="Arial" w:cs="Arial"/>
          <w:sz w:val="22"/>
          <w:szCs w:val="22"/>
        </w:rPr>
      </w:pPr>
    </w:p>
    <w:p w14:paraId="366FF3D8" w14:textId="5D3C6617" w:rsidR="00D65B81" w:rsidRPr="005C272B" w:rsidRDefault="00D65B81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Athletinnen und Athleten, die eine Lizenz beantragen wollen, sollen dies direkt bei Swiss Triathlon, dem Schweizerischen Triathlon Verband, tun. Hier der Link dafür:</w:t>
      </w:r>
    </w:p>
    <w:p w14:paraId="7FEA6395" w14:textId="77777777" w:rsidR="00735084" w:rsidRPr="005C272B" w:rsidRDefault="003A10BF">
      <w:pPr>
        <w:rPr>
          <w:rFonts w:ascii="Arial" w:hAnsi="Arial" w:cs="Arial"/>
          <w:sz w:val="22"/>
          <w:szCs w:val="22"/>
        </w:rPr>
      </w:pPr>
      <w:hyperlink r:id="rId8" w:history="1">
        <w:r w:rsidR="00735084" w:rsidRPr="005C272B">
          <w:rPr>
            <w:rStyle w:val="Hyperlink"/>
            <w:rFonts w:ascii="Arial" w:hAnsi="Arial" w:cs="Arial"/>
            <w:sz w:val="22"/>
            <w:szCs w:val="22"/>
          </w:rPr>
          <w:t>http://www.swisstriathlon.ch/breitensport/jahreslizenz/</w:t>
        </w:r>
      </w:hyperlink>
    </w:p>
    <w:p w14:paraId="0950C9DA" w14:textId="77777777" w:rsidR="00DC21D8" w:rsidRPr="004F1B2A" w:rsidRDefault="00DC21D8" w:rsidP="00DC21D8">
      <w:pPr>
        <w:spacing w:after="240"/>
        <w:ind w:left="-142"/>
        <w:jc w:val="both"/>
        <w:rPr>
          <w:rFonts w:ascii="Arial" w:hAnsi="Arial" w:cs="Arial"/>
          <w:sz w:val="22"/>
          <w:szCs w:val="22"/>
        </w:rPr>
      </w:pPr>
    </w:p>
    <w:p w14:paraId="6536EDCF" w14:textId="77777777" w:rsidR="00E04F8A" w:rsidRDefault="00E04F8A" w:rsidP="00E04F8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it meiner Unterschrift stimme ich zu, dass meine Kontaktdaten (E-Mail und Telefon) im internen Bereich unserer Homepage veröffentlicht werden und für alle Vereinsmitglieder ersichtlich sind.</w:t>
      </w:r>
    </w:p>
    <w:p w14:paraId="074E126B" w14:textId="77777777" w:rsidR="00166104" w:rsidRPr="005C272B" w:rsidRDefault="00166104" w:rsidP="00166104">
      <w:pPr>
        <w:ind w:left="360"/>
        <w:rPr>
          <w:rFonts w:ascii="Arial" w:hAnsi="Arial" w:cs="Arial"/>
          <w:sz w:val="22"/>
          <w:szCs w:val="22"/>
        </w:rPr>
      </w:pPr>
    </w:p>
    <w:p w14:paraId="59253BC8" w14:textId="77777777" w:rsidR="005865E1" w:rsidRDefault="00166104" w:rsidP="00DC21D8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Datum:</w:t>
      </w:r>
      <w:r w:rsidR="005865E1" w:rsidRPr="005C272B">
        <w:rPr>
          <w:rFonts w:ascii="Arial" w:hAnsi="Arial" w:cs="Arial"/>
          <w:sz w:val="22"/>
          <w:szCs w:val="22"/>
        </w:rPr>
        <w:tab/>
      </w:r>
      <w:r w:rsidR="00B71FD4">
        <w:rPr>
          <w:rFonts w:ascii="Arial" w:hAnsi="Arial" w:cs="Arial"/>
          <w:sz w:val="22"/>
          <w:szCs w:val="22"/>
        </w:rPr>
        <w:t>____________</w:t>
      </w:r>
    </w:p>
    <w:p w14:paraId="0473483E" w14:textId="77777777" w:rsidR="00B71FD4" w:rsidRPr="005C272B" w:rsidRDefault="00B71FD4" w:rsidP="00DC21D8">
      <w:pPr>
        <w:rPr>
          <w:rFonts w:ascii="Arial" w:hAnsi="Arial" w:cs="Arial"/>
          <w:sz w:val="22"/>
          <w:szCs w:val="22"/>
        </w:rPr>
      </w:pPr>
    </w:p>
    <w:p w14:paraId="55A72B2B" w14:textId="77777777" w:rsidR="00166104" w:rsidRPr="005C272B" w:rsidRDefault="005865E1" w:rsidP="00DC21D8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>Unterschrift:</w:t>
      </w:r>
      <w:r w:rsidRPr="005C272B">
        <w:rPr>
          <w:rFonts w:ascii="Arial" w:hAnsi="Arial" w:cs="Arial"/>
          <w:sz w:val="22"/>
          <w:szCs w:val="22"/>
        </w:rPr>
        <w:tab/>
      </w:r>
      <w:r w:rsidR="00166104" w:rsidRPr="005C272B">
        <w:rPr>
          <w:rFonts w:ascii="Arial" w:hAnsi="Arial" w:cs="Arial"/>
          <w:sz w:val="22"/>
          <w:szCs w:val="22"/>
        </w:rPr>
        <w:t>____________________________</w:t>
      </w:r>
    </w:p>
    <w:p w14:paraId="092FF6C1" w14:textId="77777777" w:rsidR="00166104" w:rsidRPr="005C272B" w:rsidRDefault="00166104" w:rsidP="00DC21D8">
      <w:pPr>
        <w:rPr>
          <w:rFonts w:ascii="Arial" w:hAnsi="Arial" w:cs="Arial"/>
          <w:sz w:val="22"/>
          <w:szCs w:val="22"/>
        </w:rPr>
      </w:pPr>
    </w:p>
    <w:p w14:paraId="1019ED55" w14:textId="77777777" w:rsidR="00166104" w:rsidRPr="005C272B" w:rsidRDefault="00166104" w:rsidP="00DC21D8">
      <w:pPr>
        <w:rPr>
          <w:rFonts w:ascii="Arial" w:hAnsi="Arial" w:cs="Arial"/>
          <w:sz w:val="22"/>
          <w:szCs w:val="22"/>
        </w:rPr>
      </w:pPr>
      <w:r w:rsidRPr="005C272B">
        <w:rPr>
          <w:rFonts w:ascii="Arial" w:hAnsi="Arial" w:cs="Arial"/>
          <w:sz w:val="22"/>
          <w:szCs w:val="22"/>
        </w:rPr>
        <w:t xml:space="preserve">Formular senden an: </w:t>
      </w:r>
      <w:r w:rsidR="004F1B2A">
        <w:rPr>
          <w:rFonts w:ascii="Arial" w:hAnsi="Arial" w:cs="Arial"/>
          <w:sz w:val="22"/>
          <w:szCs w:val="22"/>
        </w:rPr>
        <w:t>Stephanie Liedtke</w:t>
      </w:r>
      <w:r w:rsidRPr="005C272B">
        <w:rPr>
          <w:rFonts w:ascii="Arial" w:hAnsi="Arial" w:cs="Arial"/>
          <w:sz w:val="22"/>
          <w:szCs w:val="22"/>
        </w:rPr>
        <w:t xml:space="preserve">, </w:t>
      </w:r>
      <w:hyperlink r:id="rId9" w:history="1">
        <w:r w:rsidRPr="005C272B">
          <w:rPr>
            <w:rStyle w:val="Hyperlink"/>
            <w:rFonts w:ascii="Arial" w:hAnsi="Arial" w:cs="Arial"/>
            <w:sz w:val="22"/>
            <w:szCs w:val="22"/>
          </w:rPr>
          <w:t>kasse@tribaden.ch</w:t>
        </w:r>
      </w:hyperlink>
    </w:p>
    <w:sectPr w:rsidR="00166104" w:rsidRPr="005C272B" w:rsidSect="00F2724C">
      <w:headerReference w:type="default" r:id="rId10"/>
      <w:footerReference w:type="default" r:id="rId11"/>
      <w:pgSz w:w="11906" w:h="16838"/>
      <w:pgMar w:top="1440" w:right="1133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266F1" w14:textId="77777777" w:rsidR="003A10BF" w:rsidRDefault="003A10BF">
      <w:r>
        <w:separator/>
      </w:r>
    </w:p>
  </w:endnote>
  <w:endnote w:type="continuationSeparator" w:id="0">
    <w:p w14:paraId="0FC905B6" w14:textId="77777777" w:rsidR="003A10BF" w:rsidRDefault="003A1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31153" w14:textId="7561E9D1" w:rsidR="00690DEE" w:rsidRPr="00830B4B" w:rsidRDefault="00690DEE">
    <w:pPr>
      <w:pStyle w:val="Fuzeile"/>
      <w:rPr>
        <w:rFonts w:ascii="Arial" w:hAnsi="Arial"/>
        <w:sz w:val="21"/>
        <w:szCs w:val="21"/>
      </w:rPr>
    </w:pPr>
    <w:r w:rsidRPr="00830B4B">
      <w:rPr>
        <w:rFonts w:ascii="Arial" w:hAnsi="Arial"/>
        <w:sz w:val="21"/>
        <w:szCs w:val="21"/>
      </w:rPr>
      <w:t>T</w:t>
    </w:r>
    <w:r w:rsidR="004F1B2A">
      <w:rPr>
        <w:rFonts w:ascii="Arial" w:hAnsi="Arial"/>
        <w:sz w:val="21"/>
        <w:szCs w:val="21"/>
      </w:rPr>
      <w:t>CB Anmeldu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65374" w14:textId="77777777" w:rsidR="003A10BF" w:rsidRDefault="003A10BF">
      <w:r>
        <w:separator/>
      </w:r>
    </w:p>
  </w:footnote>
  <w:footnote w:type="continuationSeparator" w:id="0">
    <w:p w14:paraId="360A303A" w14:textId="77777777" w:rsidR="003A10BF" w:rsidRDefault="003A10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D7C3E" w14:textId="77777777" w:rsidR="00690DEE" w:rsidRDefault="008B03FB" w:rsidP="00750F2F">
    <w:pPr>
      <w:pStyle w:val="Kopfzeile"/>
      <w:jc w:val="center"/>
    </w:pPr>
    <w:r>
      <w:rPr>
        <w:rFonts w:ascii="Arial" w:hAnsi="Arial" w:cs="Arial"/>
        <w:noProof/>
        <w:sz w:val="20"/>
        <w:szCs w:val="20"/>
      </w:rPr>
      <w:drawing>
        <wp:inline distT="0" distB="0" distL="0" distR="0" wp14:anchorId="0F5C76E3" wp14:editId="6949A5D3">
          <wp:extent cx="1924050" cy="790575"/>
          <wp:effectExtent l="0" t="0" r="0" b="9525"/>
          <wp:docPr id="1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D63752"/>
    <w:multiLevelType w:val="hybridMultilevel"/>
    <w:tmpl w:val="D9C84D5E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54387B"/>
    <w:multiLevelType w:val="multilevel"/>
    <w:tmpl w:val="E5CA2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0151D3D"/>
    <w:multiLevelType w:val="multilevel"/>
    <w:tmpl w:val="B6045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zcxNjc2tDQ3NTBS0lEKTi0uzszPAykwqgUALvHJBSwAAAA="/>
  </w:docVars>
  <w:rsids>
    <w:rsidRoot w:val="00F2237B"/>
    <w:rsid w:val="000029BF"/>
    <w:rsid w:val="0010298B"/>
    <w:rsid w:val="0015493D"/>
    <w:rsid w:val="00156779"/>
    <w:rsid w:val="00161981"/>
    <w:rsid w:val="00166104"/>
    <w:rsid w:val="00175AC0"/>
    <w:rsid w:val="001A7AF6"/>
    <w:rsid w:val="001E58E3"/>
    <w:rsid w:val="001E64EA"/>
    <w:rsid w:val="001F2C2B"/>
    <w:rsid w:val="00226D44"/>
    <w:rsid w:val="00265CF7"/>
    <w:rsid w:val="0029352F"/>
    <w:rsid w:val="002B6981"/>
    <w:rsid w:val="002E5EC5"/>
    <w:rsid w:val="003041F8"/>
    <w:rsid w:val="0030600B"/>
    <w:rsid w:val="003111FC"/>
    <w:rsid w:val="00336B87"/>
    <w:rsid w:val="00356097"/>
    <w:rsid w:val="003A10BF"/>
    <w:rsid w:val="003C7571"/>
    <w:rsid w:val="003F7EAB"/>
    <w:rsid w:val="00427773"/>
    <w:rsid w:val="00436C71"/>
    <w:rsid w:val="004658E4"/>
    <w:rsid w:val="00481791"/>
    <w:rsid w:val="004F1B2A"/>
    <w:rsid w:val="00525B88"/>
    <w:rsid w:val="005865E1"/>
    <w:rsid w:val="005876B8"/>
    <w:rsid w:val="005A12A4"/>
    <w:rsid w:val="005B0705"/>
    <w:rsid w:val="005C272B"/>
    <w:rsid w:val="005F6489"/>
    <w:rsid w:val="00676AF1"/>
    <w:rsid w:val="00690DEE"/>
    <w:rsid w:val="00706833"/>
    <w:rsid w:val="00716812"/>
    <w:rsid w:val="00735084"/>
    <w:rsid w:val="00746B9C"/>
    <w:rsid w:val="00750F2F"/>
    <w:rsid w:val="00771152"/>
    <w:rsid w:val="007C4FFB"/>
    <w:rsid w:val="007D5353"/>
    <w:rsid w:val="00805800"/>
    <w:rsid w:val="00830B4B"/>
    <w:rsid w:val="00837C8D"/>
    <w:rsid w:val="008A028C"/>
    <w:rsid w:val="008B03FB"/>
    <w:rsid w:val="008D5017"/>
    <w:rsid w:val="008F3C88"/>
    <w:rsid w:val="00906C67"/>
    <w:rsid w:val="009165BB"/>
    <w:rsid w:val="00917E01"/>
    <w:rsid w:val="009F61EB"/>
    <w:rsid w:val="00A345E1"/>
    <w:rsid w:val="00A54692"/>
    <w:rsid w:val="00A811D4"/>
    <w:rsid w:val="00B53E2C"/>
    <w:rsid w:val="00B71FD4"/>
    <w:rsid w:val="00BA270A"/>
    <w:rsid w:val="00BD6483"/>
    <w:rsid w:val="00C70150"/>
    <w:rsid w:val="00C756AD"/>
    <w:rsid w:val="00C8279A"/>
    <w:rsid w:val="00CA1132"/>
    <w:rsid w:val="00CA4C3D"/>
    <w:rsid w:val="00CB09BB"/>
    <w:rsid w:val="00CB799E"/>
    <w:rsid w:val="00CD18C4"/>
    <w:rsid w:val="00CE63A5"/>
    <w:rsid w:val="00D368E7"/>
    <w:rsid w:val="00D451EB"/>
    <w:rsid w:val="00D65B81"/>
    <w:rsid w:val="00D905F2"/>
    <w:rsid w:val="00D929B9"/>
    <w:rsid w:val="00DC21D8"/>
    <w:rsid w:val="00DD07B7"/>
    <w:rsid w:val="00E04F8A"/>
    <w:rsid w:val="00E12C29"/>
    <w:rsid w:val="00E403C0"/>
    <w:rsid w:val="00E42632"/>
    <w:rsid w:val="00E4755F"/>
    <w:rsid w:val="00E95B41"/>
    <w:rsid w:val="00EA5C9E"/>
    <w:rsid w:val="00EF1D92"/>
    <w:rsid w:val="00F13372"/>
    <w:rsid w:val="00F2237B"/>
    <w:rsid w:val="00F2724C"/>
    <w:rsid w:val="00F455A8"/>
    <w:rsid w:val="00FA364A"/>
    <w:rsid w:val="00FC1803"/>
    <w:rsid w:val="00FD5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A6CE4EB"/>
  <w15:docId w15:val="{B2F8426E-24BA-4D7D-96CC-2FD4557FF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DC21D8"/>
    <w:rPr>
      <w:sz w:val="24"/>
      <w:szCs w:val="24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rsid w:val="00F2237B"/>
    <w:rPr>
      <w:color w:val="0000FF"/>
      <w:u w:val="single"/>
    </w:rPr>
  </w:style>
  <w:style w:type="paragraph" w:styleId="Kopfzeile">
    <w:name w:val="header"/>
    <w:basedOn w:val="Standard"/>
    <w:rsid w:val="00750F2F"/>
    <w:pPr>
      <w:tabs>
        <w:tab w:val="center" w:pos="4153"/>
        <w:tab w:val="right" w:pos="8306"/>
      </w:tabs>
    </w:pPr>
  </w:style>
  <w:style w:type="paragraph" w:styleId="Fuzeile">
    <w:name w:val="footer"/>
    <w:basedOn w:val="Standard"/>
    <w:rsid w:val="00750F2F"/>
    <w:pPr>
      <w:tabs>
        <w:tab w:val="center" w:pos="4153"/>
        <w:tab w:val="right" w:pos="8306"/>
      </w:tabs>
    </w:pPr>
  </w:style>
  <w:style w:type="table" w:styleId="Tabellenraster">
    <w:name w:val="Table Grid"/>
    <w:basedOn w:val="NormaleTabelle"/>
    <w:rsid w:val="00265C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rsid w:val="00CA4C3D"/>
    <w:rPr>
      <w:color w:val="800080"/>
      <w:u w:val="single"/>
    </w:rPr>
  </w:style>
  <w:style w:type="paragraph" w:styleId="Sprechblasentext">
    <w:name w:val="Balloon Text"/>
    <w:basedOn w:val="Standard"/>
    <w:link w:val="SprechblasentextZchn"/>
    <w:rsid w:val="00156779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156779"/>
    <w:rPr>
      <w:rFonts w:ascii="Tahoma" w:hAnsi="Tahoma" w:cs="Tahoma"/>
      <w:sz w:val="16"/>
      <w:szCs w:val="16"/>
      <w:lang w:val="en-GB" w:eastAsia="en-GB"/>
    </w:rPr>
  </w:style>
  <w:style w:type="character" w:styleId="Platzhaltertext">
    <w:name w:val="Placeholder Text"/>
    <w:basedOn w:val="Absatz-Standardschriftart"/>
    <w:uiPriority w:val="99"/>
    <w:semiHidden/>
    <w:rsid w:val="0030600B"/>
    <w:rPr>
      <w:color w:val="808080"/>
    </w:rPr>
  </w:style>
  <w:style w:type="paragraph" w:styleId="Listenabsatz">
    <w:name w:val="List Paragraph"/>
    <w:basedOn w:val="Standard"/>
    <w:uiPriority w:val="34"/>
    <w:qFormat/>
    <w:rsid w:val="00DC21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3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wisstriathlon.ch/breitensport/jahreslizenz/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asse@tribaden.ch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0ACA255-0AC2-4B4A-AFC2-A8EC9EB113D3}"/>
      </w:docPartPr>
      <w:docPartBody>
        <w:p w:rsidR="00894A0A" w:rsidRDefault="00E67726">
          <w:r w:rsidRPr="002458B5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1F21A8C44E9E4BD09A725A039D57642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3DBDB8D-4768-4AD6-880A-C4163B8FFB58}"/>
      </w:docPartPr>
      <w:docPartBody>
        <w:p w:rsidR="00894A0A" w:rsidRDefault="00E67726" w:rsidP="00E67726">
          <w:pPr>
            <w:pStyle w:val="1F21A8C44E9E4BD09A725A039D57642F"/>
          </w:pPr>
          <w:r w:rsidRPr="00E95B41">
            <w:rPr>
              <w:rStyle w:val="Platzhaltertext"/>
              <w:lang w:val="de-CH"/>
            </w:rPr>
            <w:t>Wählen Sie ein Element aus.</w:t>
          </w:r>
        </w:p>
      </w:docPartBody>
    </w:docPart>
    <w:docPart>
      <w:docPartPr>
        <w:name w:val="66940560006A4C819D5D8C7F86B0C08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8459BF6-737A-4DBC-B6BF-7C691093590D}"/>
      </w:docPartPr>
      <w:docPartBody>
        <w:p w:rsidR="00894A0A" w:rsidRDefault="00E67726" w:rsidP="00E67726">
          <w:pPr>
            <w:pStyle w:val="66940560006A4C819D5D8C7F86B0C089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E95A89C0500D4A8BB696F893DDE0AE7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17170A4-E625-4ABB-A518-E2D479298C70}"/>
      </w:docPartPr>
      <w:docPartBody>
        <w:p w:rsidR="00894A0A" w:rsidRDefault="00E67726" w:rsidP="00E67726">
          <w:pPr>
            <w:pStyle w:val="E95A89C0500D4A8BB696F893DDE0AE75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7F9973DBE61D4C038DB8E44196F76FA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EBCE007-2AB5-4AF3-B5A3-C33EB46D3C89}"/>
      </w:docPartPr>
      <w:docPartBody>
        <w:p w:rsidR="00894A0A" w:rsidRDefault="00E67726" w:rsidP="00E67726">
          <w:pPr>
            <w:pStyle w:val="7F9973DBE61D4C038DB8E44196F76FAD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05D5E06A84644250BD3AF9329F0CD37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E83BC31-07B5-456B-9433-C932F91FFB3B}"/>
      </w:docPartPr>
      <w:docPartBody>
        <w:p w:rsidR="00894A0A" w:rsidRDefault="00E67726" w:rsidP="00E67726">
          <w:pPr>
            <w:pStyle w:val="05D5E06A84644250BD3AF9329F0CD37B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CB3F43E105FC494BB759494A0830A11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34FEBEF-57EA-46F9-989C-CCF5CA43A55C}"/>
      </w:docPartPr>
      <w:docPartBody>
        <w:p w:rsidR="00894A0A" w:rsidRDefault="00E67726" w:rsidP="00E67726">
          <w:pPr>
            <w:pStyle w:val="CB3F43E105FC494BB759494A0830A117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08EF7FFBE43A45EF83F9C7DF5941879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EDFDCB7-17F1-4F77-84D6-FAB6834BCE46}"/>
      </w:docPartPr>
      <w:docPartBody>
        <w:p w:rsidR="00894A0A" w:rsidRDefault="00E67726" w:rsidP="00E67726">
          <w:pPr>
            <w:pStyle w:val="08EF7FFBE43A45EF83F9C7DF5941879C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9F7E77A982DE49D980107940F03BF14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39C0068-92C9-4143-8377-5006C8478B61}"/>
      </w:docPartPr>
      <w:docPartBody>
        <w:p w:rsidR="00894A0A" w:rsidRDefault="00E67726" w:rsidP="00E67726">
          <w:pPr>
            <w:pStyle w:val="9F7E77A982DE49D980107940F03BF14E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E4365109B7E04344A0F4971DE00C6B1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03629A1-D0C3-4ACE-BACC-0139308672EF}"/>
      </w:docPartPr>
      <w:docPartBody>
        <w:p w:rsidR="007A4F9A" w:rsidRDefault="00894A0A" w:rsidP="00894A0A">
          <w:pPr>
            <w:pStyle w:val="E4365109B7E04344A0F4971DE00C6B18"/>
          </w:pPr>
          <w:r w:rsidRPr="00E95B41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B4B5AC41730D475BA8DB4E4139BFB79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96DDED3-6E22-481F-B6D8-22A8B274E468}"/>
      </w:docPartPr>
      <w:docPartBody>
        <w:p w:rsidR="00586C9B" w:rsidRDefault="008E029E" w:rsidP="008E029E">
          <w:pPr>
            <w:pStyle w:val="B4B5AC41730D475BA8DB4E4139BFB79E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C54C207E80834F13BD16646F7B278A0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1994C21-B73D-4E76-A659-82A5B8FF0A78}"/>
      </w:docPartPr>
      <w:docPartBody>
        <w:p w:rsidR="006A1F9A" w:rsidRDefault="00107CBE" w:rsidP="00107CBE">
          <w:pPr>
            <w:pStyle w:val="C54C207E80834F13BD16646F7B278A01"/>
          </w:pPr>
          <w:r w:rsidRPr="00E95B41">
            <w:rPr>
              <w:rStyle w:val="Platzhaltertext"/>
            </w:rPr>
            <w:t>Klick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67726"/>
    <w:rsid w:val="00107CBE"/>
    <w:rsid w:val="003B6073"/>
    <w:rsid w:val="00546F3E"/>
    <w:rsid w:val="00586C9B"/>
    <w:rsid w:val="00603994"/>
    <w:rsid w:val="00634D65"/>
    <w:rsid w:val="006A1F9A"/>
    <w:rsid w:val="00787BF2"/>
    <w:rsid w:val="007A236E"/>
    <w:rsid w:val="007A4F9A"/>
    <w:rsid w:val="007E0365"/>
    <w:rsid w:val="00894A0A"/>
    <w:rsid w:val="008E029E"/>
    <w:rsid w:val="00933C81"/>
    <w:rsid w:val="00AA7980"/>
    <w:rsid w:val="00B012A5"/>
    <w:rsid w:val="00B65354"/>
    <w:rsid w:val="00CD5293"/>
    <w:rsid w:val="00DF1989"/>
    <w:rsid w:val="00E1435A"/>
    <w:rsid w:val="00E67726"/>
    <w:rsid w:val="00EC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107CBE"/>
    <w:rPr>
      <w:color w:val="808080"/>
    </w:rPr>
  </w:style>
  <w:style w:type="paragraph" w:customStyle="1" w:styleId="1F21A8C44E9E4BD09A725A039D57642F">
    <w:name w:val="1F21A8C44E9E4BD09A725A039D57642F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66940560006A4C819D5D8C7F86B0C089">
    <w:name w:val="66940560006A4C819D5D8C7F86B0C089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E95A89C0500D4A8BB696F893DDE0AE75">
    <w:name w:val="E95A89C0500D4A8BB696F893DDE0AE75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7F9973DBE61D4C038DB8E44196F76FAD">
    <w:name w:val="7F9973DBE61D4C038DB8E44196F76FAD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5D5E06A84644250BD3AF9329F0CD37B">
    <w:name w:val="05D5E06A84644250BD3AF9329F0CD37B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CB3F43E105FC494BB759494A0830A117">
    <w:name w:val="CB3F43E105FC494BB759494A0830A117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8EF7FFBE43A45EF83F9C7DF5941879C">
    <w:name w:val="08EF7FFBE43A45EF83F9C7DF5941879C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9F7E77A982DE49D980107940F03BF14E">
    <w:name w:val="9F7E77A982DE49D980107940F03BF14E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E4365109B7E04344A0F4971DE00C6B18">
    <w:name w:val="E4365109B7E04344A0F4971DE00C6B18"/>
    <w:rsid w:val="00894A0A"/>
  </w:style>
  <w:style w:type="paragraph" w:customStyle="1" w:styleId="B4B5AC41730D475BA8DB4E4139BFB79E">
    <w:name w:val="B4B5AC41730D475BA8DB4E4139BFB79E"/>
    <w:rsid w:val="008E029E"/>
    <w:pPr>
      <w:spacing w:after="160" w:line="259" w:lineRule="auto"/>
    </w:pPr>
    <w:rPr>
      <w:lang w:val="en-GB" w:eastAsia="en-GB"/>
    </w:rPr>
  </w:style>
  <w:style w:type="paragraph" w:customStyle="1" w:styleId="C54C207E80834F13BD16646F7B278A01">
    <w:name w:val="C54C207E80834F13BD16646F7B278A01"/>
    <w:rsid w:val="00107CBE"/>
    <w:pPr>
      <w:spacing w:after="160" w:line="259" w:lineRule="auto"/>
    </w:pPr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2C1725-6771-4FA1-8527-B61BECEA8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4</Words>
  <Characters>1857</Characters>
  <Application>Microsoft Office Word</Application>
  <DocSecurity>0</DocSecurity>
  <Lines>15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iebes Clubmitglied</vt:lpstr>
      <vt:lpstr>Liebes Clubmitglied</vt:lpstr>
    </vt:vector>
  </TitlesOfParts>
  <Company>ELOPAK</Company>
  <LinksUpToDate>false</LinksUpToDate>
  <CharactersWithSpaces>2147</CharactersWithSpaces>
  <SharedDoc>false</SharedDoc>
  <HLinks>
    <vt:vector size="18" baseType="variant">
      <vt:variant>
        <vt:i4>4194401</vt:i4>
      </vt:variant>
      <vt:variant>
        <vt:i4>6</vt:i4>
      </vt:variant>
      <vt:variant>
        <vt:i4>0</vt:i4>
      </vt:variant>
      <vt:variant>
        <vt:i4>5</vt:i4>
      </vt:variant>
      <vt:variant>
        <vt:lpwstr>mailto:kasse@tribaden.ch</vt:lpwstr>
      </vt:variant>
      <vt:variant>
        <vt:lpwstr/>
      </vt:variant>
      <vt:variant>
        <vt:i4>7602217</vt:i4>
      </vt:variant>
      <vt:variant>
        <vt:i4>3</vt:i4>
      </vt:variant>
      <vt:variant>
        <vt:i4>0</vt:i4>
      </vt:variant>
      <vt:variant>
        <vt:i4>5</vt:i4>
      </vt:variant>
      <vt:variant>
        <vt:lpwstr>http://www.tribaden.ch/</vt:lpwstr>
      </vt:variant>
      <vt:variant>
        <vt:lpwstr/>
      </vt:variant>
      <vt:variant>
        <vt:i4>5308462</vt:i4>
      </vt:variant>
      <vt:variant>
        <vt:i4>0</vt:i4>
      </vt:variant>
      <vt:variant>
        <vt:i4>0</vt:i4>
      </vt:variant>
      <vt:variant>
        <vt:i4>5</vt:i4>
      </vt:variant>
      <vt:variant>
        <vt:lpwstr>http://www.swisstriathlon.ch/desktopdefault.aspx/tabid-614/1000_read-11859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ebes Clubmitglied</dc:title>
  <dc:creator>Urs</dc:creator>
  <cp:lastModifiedBy>Severin Bucher (s)</cp:lastModifiedBy>
  <cp:revision>3</cp:revision>
  <cp:lastPrinted>2016-02-25T04:07:00Z</cp:lastPrinted>
  <dcterms:created xsi:type="dcterms:W3CDTF">2022-03-13T08:13:00Z</dcterms:created>
  <dcterms:modified xsi:type="dcterms:W3CDTF">2022-03-13T16:55:00Z</dcterms:modified>
</cp:coreProperties>
</file>